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87E03F" w14:textId="4D147D1F" w:rsidR="00AA575C" w:rsidRPr="003B6781" w:rsidRDefault="003B6781" w:rsidP="003B6781">
      <w:pPr>
        <w:jc w:val="right"/>
        <w:rPr>
          <w:b/>
          <w:bCs/>
          <w:sz w:val="32"/>
          <w:szCs w:val="32"/>
        </w:rPr>
      </w:pPr>
      <w:r w:rsidRPr="003B6781">
        <w:rPr>
          <w:b/>
          <w:bCs/>
          <w:sz w:val="32"/>
          <w:szCs w:val="32"/>
        </w:rPr>
        <w:t>Georgia State University</w:t>
      </w:r>
    </w:p>
    <w:p w14:paraId="2610ED0C" w14:textId="5FC793B6" w:rsidR="003B6781" w:rsidRPr="003B6781" w:rsidRDefault="003B6781" w:rsidP="003B6781">
      <w:pPr>
        <w:jc w:val="right"/>
        <w:rPr>
          <w:b/>
          <w:bCs/>
          <w:sz w:val="32"/>
          <w:szCs w:val="32"/>
        </w:rPr>
      </w:pPr>
      <w:r w:rsidRPr="003B6781">
        <w:rPr>
          <w:b/>
          <w:bCs/>
          <w:sz w:val="32"/>
          <w:szCs w:val="32"/>
        </w:rPr>
        <w:t>Fall-2020</w:t>
      </w:r>
    </w:p>
    <w:p w14:paraId="067A8ADB" w14:textId="7FEC048A" w:rsidR="003B6781" w:rsidRPr="003B6781" w:rsidRDefault="003B6781" w:rsidP="003B6781">
      <w:pPr>
        <w:jc w:val="right"/>
        <w:rPr>
          <w:b/>
          <w:bCs/>
          <w:sz w:val="32"/>
          <w:szCs w:val="32"/>
        </w:rPr>
      </w:pPr>
      <w:r w:rsidRPr="003B6781">
        <w:rPr>
          <w:b/>
          <w:bCs/>
          <w:sz w:val="32"/>
          <w:szCs w:val="32"/>
        </w:rPr>
        <w:t>Web Programming</w:t>
      </w:r>
    </w:p>
    <w:p w14:paraId="1C771214" w14:textId="2070B787" w:rsidR="003B6781" w:rsidRPr="003B6781" w:rsidRDefault="003B6781" w:rsidP="003B6781">
      <w:pPr>
        <w:jc w:val="right"/>
        <w:rPr>
          <w:b/>
          <w:bCs/>
          <w:sz w:val="32"/>
          <w:szCs w:val="32"/>
        </w:rPr>
      </w:pPr>
      <w:r w:rsidRPr="003B6781">
        <w:rPr>
          <w:b/>
          <w:bCs/>
          <w:sz w:val="32"/>
          <w:szCs w:val="32"/>
        </w:rPr>
        <w:t>Tek Acharya</w:t>
      </w:r>
    </w:p>
    <w:p w14:paraId="1F3D7895" w14:textId="1FDB0D23" w:rsidR="003B6781" w:rsidRPr="003B6781" w:rsidRDefault="003B6781" w:rsidP="003B6781">
      <w:pPr>
        <w:jc w:val="center"/>
        <w:rPr>
          <w:b/>
          <w:bCs/>
          <w:sz w:val="32"/>
          <w:szCs w:val="32"/>
          <w:u w:val="single"/>
        </w:rPr>
      </w:pPr>
      <w:r w:rsidRPr="003B6781">
        <w:rPr>
          <w:b/>
          <w:bCs/>
          <w:sz w:val="32"/>
          <w:szCs w:val="32"/>
          <w:u w:val="single"/>
        </w:rPr>
        <w:t>Project 2 Submission</w:t>
      </w:r>
    </w:p>
    <w:p w14:paraId="69613F4F" w14:textId="08B08D14" w:rsidR="006211EA" w:rsidRDefault="003B6781">
      <w:r>
        <w:t>Website</w:t>
      </w:r>
      <w:r w:rsidR="00C43F02">
        <w:t>: ByteTyme</w:t>
      </w:r>
      <w:r>
        <w:t xml:space="preserve">: </w:t>
      </w:r>
      <w:hyperlink r:id="rId4" w:history="1">
        <w:r w:rsidR="006211EA" w:rsidRPr="00C62C35">
          <w:rPr>
            <w:rStyle w:val="Hyperlink"/>
          </w:rPr>
          <w:t>https://codd.cs.gsu.edu/~mali41/project/home.php</w:t>
        </w:r>
      </w:hyperlink>
      <w:r w:rsidR="006211EA">
        <w:t xml:space="preserve"> (a bug fixed)</w:t>
      </w:r>
    </w:p>
    <w:p w14:paraId="3193A9B1" w14:textId="5B4B9D16" w:rsidR="003B6781" w:rsidRDefault="003B6781">
      <w:r>
        <w:t>GitH</w:t>
      </w:r>
      <w:r w:rsidR="00C43F02">
        <w:t>u</w:t>
      </w:r>
      <w:r>
        <w:t xml:space="preserve">b: </w:t>
      </w:r>
      <w:hyperlink r:id="rId5" w:history="1">
        <w:r w:rsidRPr="00195D2B">
          <w:rPr>
            <w:rStyle w:val="Hyperlink"/>
          </w:rPr>
          <w:t>https://github.com/IlkaJean/WebNerds/tree/main/Project%202</w:t>
        </w:r>
      </w:hyperlink>
    </w:p>
    <w:p w14:paraId="1343BE62" w14:textId="7820EF1C" w:rsidR="003B6781" w:rsidRDefault="003B6781">
      <w:pPr>
        <w:rPr>
          <w:rStyle w:val="Hyperlink"/>
        </w:rPr>
      </w:pPr>
      <w:r>
        <w:t xml:space="preserve">YouTube </w:t>
      </w:r>
      <w:r w:rsidR="00C43F02">
        <w:t>Collaboration</w:t>
      </w:r>
      <w:r>
        <w:t xml:space="preserve">: </w:t>
      </w:r>
      <w:hyperlink r:id="rId6" w:history="1">
        <w:r w:rsidR="00C43F02" w:rsidRPr="00195D2B">
          <w:rPr>
            <w:rStyle w:val="Hyperlink"/>
          </w:rPr>
          <w:t>https://www.youtube.com/watch?v=BeYPhnbdMPE&amp;feature=emb_title&amp;ab_channel=WebNerds</w:t>
        </w:r>
      </w:hyperlink>
    </w:p>
    <w:p w14:paraId="228203E1" w14:textId="70DB8835" w:rsidR="006211EA" w:rsidRDefault="006211EA">
      <w:pPr>
        <w:rPr>
          <w:rStyle w:val="Hyperlink"/>
        </w:rPr>
      </w:pPr>
    </w:p>
    <w:p w14:paraId="31053F4F" w14:textId="0DDC529B" w:rsidR="006211EA" w:rsidRPr="00F90E5C" w:rsidRDefault="00F90E5C">
      <w:r w:rsidRPr="00F90E5C">
        <w:rPr>
          <w:rStyle w:val="Hyperlink"/>
          <w:color w:val="auto"/>
          <w:highlight w:val="yellow"/>
          <w:u w:val="none"/>
        </w:rPr>
        <w:t xml:space="preserve">Permission Granted </w:t>
      </w:r>
      <w:r w:rsidR="006211EA" w:rsidRPr="00F90E5C">
        <w:rPr>
          <w:rStyle w:val="Hyperlink"/>
          <w:color w:val="auto"/>
          <w:highlight w:val="yellow"/>
          <w:u w:val="none"/>
        </w:rPr>
        <w:t>Note</w:t>
      </w:r>
      <w:r w:rsidR="006211EA" w:rsidRPr="00F90E5C">
        <w:rPr>
          <w:rStyle w:val="Hyperlink"/>
          <w:color w:val="auto"/>
          <w:u w:val="none"/>
        </w:rPr>
        <w:t>: I have asked Professor Dawit about bug fixed and resubmit this project. It was only a matter of the wrong link submitted in the earlier submission. Everything else remains the same</w:t>
      </w:r>
    </w:p>
    <w:p w14:paraId="15CF92CF" w14:textId="77777777" w:rsidR="00C43F02" w:rsidRDefault="00C43F02"/>
    <w:p w14:paraId="2F4D2117" w14:textId="456E3C4D" w:rsidR="003B6781" w:rsidRDefault="003B6781"/>
    <w:p w14:paraId="15D2F553" w14:textId="77777777" w:rsidR="003B6781" w:rsidRDefault="003B6781">
      <w:bookmarkStart w:id="0" w:name="_GoBack"/>
      <w:bookmarkEnd w:id="0"/>
    </w:p>
    <w:p w14:paraId="5B213DDF" w14:textId="77777777" w:rsidR="00AA575C" w:rsidRDefault="00AA575C"/>
    <w:sectPr w:rsidR="00AA57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zc3NTMxNTcwNTJR0lEKTi0uzszPAykwqgUAYkclNywAAAA="/>
  </w:docVars>
  <w:rsids>
    <w:rsidRoot w:val="00957962"/>
    <w:rsid w:val="003B6781"/>
    <w:rsid w:val="006211EA"/>
    <w:rsid w:val="00651D04"/>
    <w:rsid w:val="006D40D5"/>
    <w:rsid w:val="00957962"/>
    <w:rsid w:val="00AA575C"/>
    <w:rsid w:val="00C43F02"/>
    <w:rsid w:val="00F90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E6FB7"/>
  <w15:chartTrackingRefBased/>
  <w15:docId w15:val="{12465438-6E78-4EAF-9A32-EB1B9E5A5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67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678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43F0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28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77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BeYPhnbdMPE&amp;feature=emb_title&amp;ab_channel=WebNerds" TargetMode="External"/><Relationship Id="rId5" Type="http://schemas.openxmlformats.org/officeDocument/2006/relationships/hyperlink" Target="https://github.com/IlkaJean/WebNerds/tree/main/Project%202" TargetMode="External"/><Relationship Id="rId4" Type="http://schemas.openxmlformats.org/officeDocument/2006/relationships/hyperlink" Target="https://codd.cs.gsu.edu/~mali41/project/home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 Acharya</dc:creator>
  <cp:keywords/>
  <dc:description/>
  <cp:lastModifiedBy>Tek Acharya</cp:lastModifiedBy>
  <cp:revision>4</cp:revision>
  <dcterms:created xsi:type="dcterms:W3CDTF">2020-11-06T20:22:00Z</dcterms:created>
  <dcterms:modified xsi:type="dcterms:W3CDTF">2020-11-08T17:34:00Z</dcterms:modified>
</cp:coreProperties>
</file>